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C5190" w14:textId="4AFC3B44" w:rsidR="0004706A" w:rsidRDefault="0004706A" w:rsidP="0004706A">
      <w:pPr>
        <w:jc w:val="center"/>
        <w:rPr>
          <w:b/>
          <w:bCs/>
          <w:sz w:val="32"/>
          <w:szCs w:val="32"/>
        </w:rPr>
      </w:pPr>
      <w:r w:rsidRPr="0004706A">
        <w:rPr>
          <w:b/>
          <w:bCs/>
          <w:sz w:val="32"/>
          <w:szCs w:val="32"/>
        </w:rPr>
        <w:t>COAL LAB # 11</w:t>
      </w:r>
    </w:p>
    <w:p w14:paraId="497A8887" w14:textId="77777777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</w:p>
    <w:p w14:paraId="5D609A27" w14:textId="7CD4814D" w:rsidR="0004706A" w:rsidRDefault="0004706A" w:rsidP="0004706A">
      <w:pPr>
        <w:jc w:val="center"/>
        <w:rPr>
          <w:b/>
          <w:bCs/>
          <w:sz w:val="32"/>
          <w:szCs w:val="32"/>
        </w:rPr>
      </w:pPr>
      <w:r w:rsidRPr="0004706A">
        <w:rPr>
          <w:b/>
          <w:bCs/>
          <w:sz w:val="32"/>
          <w:szCs w:val="32"/>
        </w:rPr>
        <w:t>EXAMPLES</w:t>
      </w:r>
    </w:p>
    <w:p w14:paraId="7F715424" w14:textId="4816C08D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F080C28" wp14:editId="046D97BC">
            <wp:extent cx="5943600" cy="2141220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drawing>
          <wp:inline distT="0" distB="0" distL="0" distR="0" wp14:anchorId="11973AC1" wp14:editId="7B62C5EF">
            <wp:extent cx="5943600" cy="2673985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7B28D004" wp14:editId="17505C56">
            <wp:extent cx="5943600" cy="248539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drawing>
          <wp:inline distT="0" distB="0" distL="0" distR="0" wp14:anchorId="01A39653" wp14:editId="05A51F8E">
            <wp:extent cx="5943600" cy="2357120"/>
            <wp:effectExtent l="0" t="0" r="0" b="508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442A5391" wp14:editId="2AB83838">
            <wp:extent cx="5943600" cy="3601720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</w:rPr>
        <w:drawing>
          <wp:inline distT="0" distB="0" distL="0" distR="0" wp14:anchorId="2BE5B5BE" wp14:editId="4E69BC44">
            <wp:extent cx="5943600" cy="2550160"/>
            <wp:effectExtent l="0" t="0" r="0" b="254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ECB48" w14:textId="77777777" w:rsidR="0004706A" w:rsidRDefault="0004706A" w:rsidP="0004706A">
      <w:pPr>
        <w:jc w:val="center"/>
        <w:rPr>
          <w:b/>
          <w:bCs/>
          <w:sz w:val="32"/>
          <w:szCs w:val="32"/>
        </w:rPr>
      </w:pPr>
    </w:p>
    <w:p w14:paraId="6BFF4929" w14:textId="3BA69DE2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  <w:r w:rsidRPr="0004706A">
        <w:rPr>
          <w:b/>
          <w:bCs/>
          <w:sz w:val="32"/>
          <w:szCs w:val="32"/>
        </w:rPr>
        <w:t>TASKS</w:t>
      </w:r>
    </w:p>
    <w:p w14:paraId="454E52C4" w14:textId="0203C7D7" w:rsidR="0004706A" w:rsidRDefault="0004706A" w:rsidP="0004706A">
      <w:pPr>
        <w:jc w:val="center"/>
        <w:rPr>
          <w:b/>
          <w:bCs/>
          <w:sz w:val="32"/>
          <w:szCs w:val="32"/>
        </w:rPr>
      </w:pPr>
      <w:r w:rsidRPr="0004706A">
        <w:rPr>
          <w:b/>
          <w:bCs/>
          <w:sz w:val="32"/>
          <w:szCs w:val="32"/>
        </w:rPr>
        <w:t>TASK#1</w:t>
      </w:r>
    </w:p>
    <w:p w14:paraId="66162353" w14:textId="510C31F7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5BE5A8C5" wp14:editId="51E3D06A">
            <wp:extent cx="5943600" cy="261048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06CDB" w14:textId="2BBF4CCC" w:rsidR="0004706A" w:rsidRDefault="0004706A" w:rsidP="0004706A">
      <w:pPr>
        <w:jc w:val="center"/>
        <w:rPr>
          <w:b/>
          <w:bCs/>
          <w:sz w:val="32"/>
          <w:szCs w:val="32"/>
        </w:rPr>
      </w:pPr>
      <w:r w:rsidRPr="0004706A">
        <w:rPr>
          <w:b/>
          <w:bCs/>
          <w:sz w:val="32"/>
          <w:szCs w:val="32"/>
        </w:rPr>
        <w:t>TASK#</w:t>
      </w:r>
      <w:r w:rsidRPr="0004706A">
        <w:rPr>
          <w:b/>
          <w:bCs/>
          <w:sz w:val="32"/>
          <w:szCs w:val="32"/>
        </w:rPr>
        <w:t>2</w:t>
      </w:r>
    </w:p>
    <w:p w14:paraId="64F2033A" w14:textId="51B4228E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069E7E93" wp14:editId="52953EFC">
            <wp:extent cx="5943600" cy="221742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98B17" w14:textId="429E2C61" w:rsidR="0004706A" w:rsidRDefault="0004706A" w:rsidP="0004706A">
      <w:pPr>
        <w:jc w:val="center"/>
        <w:rPr>
          <w:b/>
          <w:bCs/>
          <w:sz w:val="32"/>
          <w:szCs w:val="32"/>
        </w:rPr>
      </w:pPr>
      <w:r w:rsidRPr="0004706A">
        <w:rPr>
          <w:b/>
          <w:bCs/>
          <w:sz w:val="32"/>
          <w:szCs w:val="32"/>
        </w:rPr>
        <w:t>TASK#</w:t>
      </w:r>
      <w:r w:rsidRPr="0004706A">
        <w:rPr>
          <w:b/>
          <w:bCs/>
          <w:sz w:val="32"/>
          <w:szCs w:val="32"/>
        </w:rPr>
        <w:t>3</w:t>
      </w:r>
    </w:p>
    <w:p w14:paraId="49194F1E" w14:textId="0947DCDF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24F0FBCE" wp14:editId="03E13D12">
            <wp:extent cx="5943600" cy="2784475"/>
            <wp:effectExtent l="0" t="0" r="0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8D7EA" w14:textId="72F08053" w:rsidR="0004706A" w:rsidRDefault="0004706A" w:rsidP="0004706A">
      <w:pPr>
        <w:jc w:val="center"/>
        <w:rPr>
          <w:b/>
          <w:bCs/>
          <w:sz w:val="32"/>
          <w:szCs w:val="32"/>
        </w:rPr>
      </w:pPr>
      <w:r w:rsidRPr="0004706A">
        <w:rPr>
          <w:b/>
          <w:bCs/>
          <w:sz w:val="32"/>
          <w:szCs w:val="32"/>
        </w:rPr>
        <w:t>TASK#</w:t>
      </w:r>
      <w:r w:rsidRPr="0004706A">
        <w:rPr>
          <w:b/>
          <w:bCs/>
          <w:sz w:val="32"/>
          <w:szCs w:val="32"/>
        </w:rPr>
        <w:t>4</w:t>
      </w:r>
    </w:p>
    <w:p w14:paraId="0F77F77A" w14:textId="0E7F7EAE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4C2B9C6C" wp14:editId="4CD865DE">
            <wp:extent cx="5943600" cy="2703830"/>
            <wp:effectExtent l="0" t="0" r="0" b="127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B8A93" w14:textId="24C8E1B2" w:rsidR="0004706A" w:rsidRDefault="0004706A" w:rsidP="0004706A">
      <w:pPr>
        <w:jc w:val="center"/>
        <w:rPr>
          <w:b/>
          <w:bCs/>
          <w:sz w:val="32"/>
          <w:szCs w:val="32"/>
        </w:rPr>
      </w:pPr>
      <w:r w:rsidRPr="0004706A">
        <w:rPr>
          <w:b/>
          <w:bCs/>
          <w:sz w:val="32"/>
          <w:szCs w:val="32"/>
        </w:rPr>
        <w:t>TASK#</w:t>
      </w:r>
      <w:r w:rsidRPr="0004706A">
        <w:rPr>
          <w:b/>
          <w:bCs/>
          <w:sz w:val="32"/>
          <w:szCs w:val="32"/>
        </w:rPr>
        <w:t>5</w:t>
      </w:r>
    </w:p>
    <w:p w14:paraId="498740A8" w14:textId="71AA1250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248D6D6B" wp14:editId="63B60E7C">
            <wp:extent cx="5943600" cy="2378075"/>
            <wp:effectExtent l="0" t="0" r="0" b="317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0E7DD" w14:textId="70A026C5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  <w:r w:rsidRPr="0004706A">
        <w:rPr>
          <w:b/>
          <w:bCs/>
          <w:sz w:val="32"/>
          <w:szCs w:val="32"/>
        </w:rPr>
        <w:t>TASK#</w:t>
      </w:r>
      <w:r w:rsidRPr="0004706A">
        <w:rPr>
          <w:b/>
          <w:bCs/>
          <w:sz w:val="32"/>
          <w:szCs w:val="32"/>
        </w:rPr>
        <w:t>6</w:t>
      </w:r>
    </w:p>
    <w:p w14:paraId="470649AD" w14:textId="189ACEEE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06014AA5" wp14:editId="3CC67AD8">
            <wp:extent cx="5943600" cy="351282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86649" w14:textId="77777777" w:rsidR="0004706A" w:rsidRPr="0004706A" w:rsidRDefault="0004706A" w:rsidP="0004706A">
      <w:pPr>
        <w:jc w:val="center"/>
        <w:rPr>
          <w:b/>
          <w:bCs/>
          <w:sz w:val="32"/>
          <w:szCs w:val="32"/>
        </w:rPr>
      </w:pPr>
    </w:p>
    <w:sectPr w:rsidR="0004706A" w:rsidRPr="000470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TIzMjczMDU3NzJT0lEKTi0uzszPAykwrAUAjt1RAywAAAA="/>
  </w:docVars>
  <w:rsids>
    <w:rsidRoot w:val="0004706A"/>
    <w:rsid w:val="00047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4B36C"/>
  <w15:chartTrackingRefBased/>
  <w15:docId w15:val="{A32FFD02-21B7-41BD-A66A-E8A30B5D7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JP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 COMPUTER</dc:creator>
  <cp:keywords/>
  <dc:description/>
  <cp:lastModifiedBy>OK COMPUTER</cp:lastModifiedBy>
  <cp:revision>1</cp:revision>
  <dcterms:created xsi:type="dcterms:W3CDTF">2021-12-16T18:23:00Z</dcterms:created>
  <dcterms:modified xsi:type="dcterms:W3CDTF">2021-12-16T18:26:00Z</dcterms:modified>
</cp:coreProperties>
</file>